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70F0D8" w14:textId="77777777" w:rsidR="00DB3575" w:rsidRDefault="00DB3575" w:rsidP="00DB3575">
      <w:pPr>
        <w:pStyle w:val="PlainText"/>
      </w:pPr>
      <w:r>
        <w:t xml:space="preserve">Good </w:t>
      </w:r>
      <w:proofErr w:type="gramStart"/>
      <w:r>
        <w:t>morning</w:t>
      </w:r>
      <w:proofErr w:type="gramEnd"/>
      <w:r>
        <w:t xml:space="preserve"> Gentlemen.</w:t>
      </w:r>
    </w:p>
    <w:p w14:paraId="6FD43847" w14:textId="77777777" w:rsidR="00DB3575" w:rsidRDefault="00DB3575" w:rsidP="00DB3575">
      <w:pPr>
        <w:pStyle w:val="PlainText"/>
      </w:pPr>
    </w:p>
    <w:p w14:paraId="3B7FE345" w14:textId="77777777" w:rsidR="00DB3575" w:rsidRDefault="00DB3575" w:rsidP="00DB3575">
      <w:pPr>
        <w:pStyle w:val="PlainText"/>
      </w:pPr>
      <w:r>
        <w:t xml:space="preserve">I thought as it’s been a </w:t>
      </w:r>
      <w:proofErr w:type="gramStart"/>
      <w:r>
        <w:t>while</w:t>
      </w:r>
      <w:proofErr w:type="gramEnd"/>
      <w:r>
        <w:t xml:space="preserve"> I would update you on my dad Wally Jones.</w:t>
      </w:r>
    </w:p>
    <w:p w14:paraId="343EA210" w14:textId="77777777" w:rsidR="00DB3575" w:rsidRDefault="00DB3575" w:rsidP="00DB3575">
      <w:pPr>
        <w:pStyle w:val="PlainText"/>
      </w:pPr>
    </w:p>
    <w:p w14:paraId="61DC0B0A" w14:textId="77777777" w:rsidR="00DB3575" w:rsidRDefault="00DB3575" w:rsidP="00DB3575">
      <w:pPr>
        <w:pStyle w:val="PlainText"/>
      </w:pPr>
      <w:r>
        <w:t xml:space="preserve">Dad is still a resident of Calvary Retirement Community in Cessnock NSW. He has reached the ripe old age of 92, which I expect is </w:t>
      </w:r>
      <w:proofErr w:type="gramStart"/>
      <w:r>
        <w:t>pretty bloody</w:t>
      </w:r>
      <w:proofErr w:type="gramEnd"/>
      <w:r>
        <w:t xml:space="preserve"> old for 35 Sqn Vietnam survivors. His memory for </w:t>
      </w:r>
      <w:proofErr w:type="gramStart"/>
      <w:r>
        <w:t>day to day</w:t>
      </w:r>
      <w:proofErr w:type="gramEnd"/>
      <w:r>
        <w:t xml:space="preserve"> things is poor due to his dementia but he still has good insight into historical events, and reasonable health for age. Unfortunately it’s been a rough year with the passing of his wife </w:t>
      </w:r>
      <w:proofErr w:type="gramStart"/>
      <w:r>
        <w:t>( my</w:t>
      </w:r>
      <w:proofErr w:type="gramEnd"/>
      <w:r>
        <w:t xml:space="preserve"> Mum ), and Covid lockdowns restricting visitors etc but he maintains good spirits mostly, with his normal dose of pig headedness lol.</w:t>
      </w:r>
    </w:p>
    <w:p w14:paraId="51A0668F" w14:textId="77777777" w:rsidR="00DB3575" w:rsidRDefault="00DB3575" w:rsidP="00DB3575">
      <w:pPr>
        <w:pStyle w:val="PlainText"/>
      </w:pPr>
    </w:p>
    <w:p w14:paraId="118B5352" w14:textId="77777777" w:rsidR="00DB3575" w:rsidRDefault="00DB3575" w:rsidP="00DB3575">
      <w:pPr>
        <w:pStyle w:val="PlainText"/>
      </w:pPr>
      <w:r>
        <w:t xml:space="preserve">I will let you know if there </w:t>
      </w:r>
      <w:proofErr w:type="gramStart"/>
      <w:r>
        <w:t>is</w:t>
      </w:r>
      <w:proofErr w:type="gramEnd"/>
      <w:r>
        <w:t xml:space="preserve"> any changes, and hope all is well for you both.</w:t>
      </w:r>
    </w:p>
    <w:p w14:paraId="29081C53" w14:textId="77777777" w:rsidR="00DB3575" w:rsidRDefault="00DB3575" w:rsidP="00DB3575">
      <w:pPr>
        <w:pStyle w:val="PlainText"/>
      </w:pPr>
    </w:p>
    <w:p w14:paraId="37336416" w14:textId="77777777" w:rsidR="00DB3575" w:rsidRDefault="00DB3575" w:rsidP="00DB3575">
      <w:pPr>
        <w:pStyle w:val="PlainText"/>
      </w:pPr>
    </w:p>
    <w:p w14:paraId="499361DB" w14:textId="77777777" w:rsidR="00DB3575" w:rsidRDefault="00DB3575" w:rsidP="00DB3575">
      <w:pPr>
        <w:pStyle w:val="PlainText"/>
      </w:pPr>
    </w:p>
    <w:p w14:paraId="361DDB70" w14:textId="77777777" w:rsidR="00DB3575" w:rsidRDefault="00DB3575" w:rsidP="00DB3575">
      <w:pPr>
        <w:pStyle w:val="PlainText"/>
      </w:pPr>
      <w:r>
        <w:t>Kind Regards</w:t>
      </w:r>
    </w:p>
    <w:p w14:paraId="3278191A" w14:textId="77777777" w:rsidR="00DB3575" w:rsidRDefault="00DB3575" w:rsidP="00DB3575">
      <w:pPr>
        <w:pStyle w:val="PlainText"/>
      </w:pPr>
      <w:r>
        <w:t xml:space="preserve">Baden Jones </w:t>
      </w:r>
    </w:p>
    <w:p w14:paraId="4467C3E0" w14:textId="77777777" w:rsidR="00DB3575" w:rsidRDefault="00F23D0A" w:rsidP="00DB3575">
      <w:pPr>
        <w:pStyle w:val="PlainText"/>
      </w:pPr>
      <w:hyperlink r:id="rId4" w:history="1">
        <w:r w:rsidR="00DB3575">
          <w:rPr>
            <w:rStyle w:val="Hyperlink"/>
          </w:rPr>
          <w:t>badjones@live.com.au</w:t>
        </w:r>
      </w:hyperlink>
    </w:p>
    <w:p w14:paraId="5BD24283" w14:textId="341F6A3E" w:rsidR="00DB3575" w:rsidRDefault="00DB3575" w:rsidP="00DB3575">
      <w:pPr>
        <w:pStyle w:val="PlainText"/>
      </w:pPr>
      <w:r>
        <w:t>0438569059</w:t>
      </w:r>
    </w:p>
    <w:p w14:paraId="343B9821" w14:textId="6D47E807" w:rsidR="00F23D0A" w:rsidRDefault="00F23D0A" w:rsidP="00DB3575">
      <w:pPr>
        <w:pStyle w:val="PlainText"/>
      </w:pPr>
    </w:p>
    <w:p w14:paraId="7A9D3DAA" w14:textId="4329D5CB" w:rsidR="00F23D0A" w:rsidRDefault="00F23D0A" w:rsidP="00DB3575">
      <w:pPr>
        <w:pStyle w:val="PlainText"/>
      </w:pPr>
      <w:r>
        <w:rPr>
          <w:noProof/>
        </w:rPr>
        <w:lastRenderedPageBreak/>
        <w:drawing>
          <wp:inline distT="0" distB="0" distL="0" distR="0" wp14:anchorId="613CC01B" wp14:editId="0ACD89CD">
            <wp:extent cx="5731510" cy="8147685"/>
            <wp:effectExtent l="0" t="7938" r="0" b="0"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5731510" cy="8147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4E8923" w14:textId="77777777" w:rsidR="00DB3575" w:rsidRDefault="00DB3575" w:rsidP="00DB3575">
      <w:pPr>
        <w:pStyle w:val="PlainText"/>
      </w:pPr>
    </w:p>
    <w:p w14:paraId="0CB950E8" w14:textId="77777777" w:rsidR="00F54398" w:rsidRDefault="00F54398"/>
    <w:sectPr w:rsidR="00F543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0NLA0NDY3MjIwMTdW0lEKTi0uzszPAykwqgUAuF4cUCwAAAA="/>
  </w:docVars>
  <w:rsids>
    <w:rsidRoot w:val="00DB3575"/>
    <w:rsid w:val="00DB3575"/>
    <w:rsid w:val="00F23D0A"/>
    <w:rsid w:val="00F543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886756"/>
  <w15:chartTrackingRefBased/>
  <w15:docId w15:val="{27A745FC-A3E5-4133-ACB7-FF63CD342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DB3575"/>
    <w:rPr>
      <w:color w:val="0563C1" w:themeColor="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B3575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B3575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971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hyperlink" Target="mailto:badjones@live.com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22</Words>
  <Characters>697</Characters>
  <Application>Microsoft Office Word</Application>
  <DocSecurity>0</DocSecurity>
  <Lines>5</Lines>
  <Paragraphs>1</Paragraphs>
  <ScaleCrop>false</ScaleCrop>
  <Company/>
  <LinksUpToDate>false</LinksUpToDate>
  <CharactersWithSpaces>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Sambrooks</dc:creator>
  <cp:keywords/>
  <dc:description/>
  <cp:lastModifiedBy>John Sambrooks</cp:lastModifiedBy>
  <cp:revision>2</cp:revision>
  <dcterms:created xsi:type="dcterms:W3CDTF">2021-10-31T21:59:00Z</dcterms:created>
  <dcterms:modified xsi:type="dcterms:W3CDTF">2021-10-31T21:59:00Z</dcterms:modified>
</cp:coreProperties>
</file>